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2D6230" w14:textId="77777777" w:rsidR="005B4CC2" w:rsidRPr="00712562" w:rsidRDefault="00D725A1" w:rsidP="00D725A1">
      <w:pPr>
        <w:spacing w:after="0"/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712562">
        <w:rPr>
          <w:rFonts w:ascii="TH SarabunPSK" w:hAnsi="TH SarabunPSK" w:cs="TH SarabunPSK"/>
          <w:b/>
          <w:bCs/>
          <w:sz w:val="36"/>
          <w:szCs w:val="36"/>
          <w:cs/>
        </w:rPr>
        <w:t>แบบฟอร์ม</w:t>
      </w:r>
      <w:r w:rsidR="00595C24">
        <w:rPr>
          <w:rFonts w:ascii="TH SarabunPSK" w:hAnsi="TH SarabunPSK" w:cs="TH SarabunPSK" w:hint="cs"/>
          <w:b/>
          <w:bCs/>
          <w:sz w:val="36"/>
          <w:szCs w:val="36"/>
          <w:cs/>
        </w:rPr>
        <w:t>การแสดง</w:t>
      </w:r>
      <w:r w:rsidRPr="00712562">
        <w:rPr>
          <w:rFonts w:ascii="TH SarabunPSK" w:hAnsi="TH SarabunPSK" w:cs="TH SarabunPSK"/>
          <w:b/>
          <w:bCs/>
          <w:sz w:val="36"/>
          <w:szCs w:val="36"/>
          <w:cs/>
        </w:rPr>
        <w:t>ความคิดเห็น</w:t>
      </w:r>
    </w:p>
    <w:p w14:paraId="291C92FF" w14:textId="3CBCB45E" w:rsidR="00D725A1" w:rsidRDefault="00D725A1" w:rsidP="00712562">
      <w:pPr>
        <w:spacing w:after="0"/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712562">
        <w:rPr>
          <w:rFonts w:ascii="TH SarabunPSK" w:hAnsi="TH SarabunPSK" w:cs="TH SarabunPSK"/>
          <w:b/>
          <w:bCs/>
          <w:sz w:val="36"/>
          <w:szCs w:val="36"/>
          <w:cs/>
        </w:rPr>
        <w:t>ร่าง</w:t>
      </w:r>
      <w:r w:rsidR="007F3E6E">
        <w:rPr>
          <w:rFonts w:ascii="TH SarabunPSK" w:hAnsi="TH SarabunPSK" w:cs="TH SarabunPSK" w:hint="cs"/>
          <w:b/>
          <w:bCs/>
          <w:sz w:val="36"/>
          <w:szCs w:val="36"/>
          <w:cs/>
        </w:rPr>
        <w:t>กระบวงงานของฝ่ายสมควรเดินอากาศและวิศวกรรมการบิน</w:t>
      </w:r>
    </w:p>
    <w:p w14:paraId="48400605" w14:textId="05FA5F01" w:rsidR="000C0BA8" w:rsidRPr="00712562" w:rsidRDefault="009975F6" w:rsidP="00712562">
      <w:pPr>
        <w:spacing w:after="0"/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9975F6">
        <w:rPr>
          <w:rFonts w:ascii="TH SarabunPSK" w:hAnsi="TH SarabunPSK" w:cs="TH SarabunPSK"/>
          <w:b/>
          <w:bCs/>
          <w:sz w:val="36"/>
          <w:szCs w:val="36"/>
          <w:cs/>
        </w:rPr>
        <w:t>(</w:t>
      </w:r>
      <w:r w:rsidR="007F3E6E">
        <w:rPr>
          <w:rFonts w:ascii="TH SarabunPSK" w:hAnsi="TH SarabunPSK" w:cs="TH SarabunPSK"/>
          <w:b/>
          <w:bCs/>
          <w:sz w:val="36"/>
          <w:szCs w:val="36"/>
        </w:rPr>
        <w:t>Workflow of Airworthiness and Aircraft Engineering Department</w:t>
      </w:r>
      <w:r w:rsidRPr="009975F6">
        <w:rPr>
          <w:rFonts w:ascii="TH SarabunPSK" w:hAnsi="TH SarabunPSK" w:cs="TH SarabunPSK"/>
          <w:b/>
          <w:bCs/>
          <w:sz w:val="36"/>
          <w:szCs w:val="36"/>
          <w:cs/>
        </w:rPr>
        <w:t>)</w:t>
      </w:r>
    </w:p>
    <w:p w14:paraId="5D1982A4" w14:textId="54A5AB8E" w:rsidR="004C4737" w:rsidRPr="007F3E6E" w:rsidRDefault="00712562" w:rsidP="007F3E6E">
      <w:pPr>
        <w:pBdr>
          <w:bottom w:val="dotted" w:sz="24" w:space="1" w:color="auto"/>
        </w:pBdr>
        <w:jc w:val="center"/>
        <w:rPr>
          <w:rFonts w:ascii="TH SarabunPSK" w:hAnsi="TH SarabunPSK" w:cs="TH SarabunPSK"/>
          <w:b/>
          <w:bCs/>
          <w:sz w:val="36"/>
          <w:szCs w:val="36"/>
          <w:cs/>
        </w:rPr>
      </w:pPr>
      <w:r w:rsidRPr="00712562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เปิดรับฟังความคิดเห็นตั้งแต่บัดนี้ ถึงวันที่ </w:t>
      </w:r>
      <w:r w:rsidR="007F3E6E">
        <w:rPr>
          <w:rFonts w:ascii="TH SarabunPSK" w:hAnsi="TH SarabunPSK" w:cs="TH SarabunPSK"/>
          <w:b/>
          <w:bCs/>
          <w:sz w:val="36"/>
          <w:szCs w:val="36"/>
        </w:rPr>
        <w:t>18</w:t>
      </w:r>
      <w:r w:rsidRPr="00712562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 </w:t>
      </w:r>
      <w:r w:rsidR="007F3E6E">
        <w:rPr>
          <w:rFonts w:ascii="TH SarabunPSK" w:hAnsi="TH SarabunPSK" w:cs="TH SarabunPSK" w:hint="cs"/>
          <w:b/>
          <w:bCs/>
          <w:sz w:val="36"/>
          <w:szCs w:val="36"/>
          <w:cs/>
        </w:rPr>
        <w:t>มิถุนายน</w:t>
      </w:r>
      <w:r w:rsidRPr="00712562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 </w:t>
      </w:r>
      <w:r w:rsidRPr="00712562">
        <w:rPr>
          <w:rFonts w:ascii="TH SarabunPSK" w:hAnsi="TH SarabunPSK" w:cs="TH SarabunPSK"/>
          <w:b/>
          <w:bCs/>
          <w:sz w:val="36"/>
          <w:szCs w:val="36"/>
        </w:rPr>
        <w:t>2564</w:t>
      </w:r>
      <w:r w:rsidR="00AA2DF2">
        <w:rPr>
          <w:rFonts w:ascii="TH SarabunPSK" w:hAnsi="TH SarabunPSK" w:cs="TH SarabunPSK"/>
          <w:b/>
          <w:bCs/>
          <w:sz w:val="36"/>
          <w:szCs w:val="36"/>
        </w:rPr>
        <w:t xml:space="preserve"> </w:t>
      </w:r>
    </w:p>
    <w:tbl>
      <w:tblPr>
        <w:tblStyle w:val="TableGrid"/>
        <w:tblW w:w="15244" w:type="dxa"/>
        <w:tblInd w:w="-365" w:type="dxa"/>
        <w:tblLook w:val="04A0" w:firstRow="1" w:lastRow="0" w:firstColumn="1" w:lastColumn="0" w:noHBand="0" w:noVBand="1"/>
      </w:tblPr>
      <w:tblGrid>
        <w:gridCol w:w="786"/>
        <w:gridCol w:w="4677"/>
        <w:gridCol w:w="6390"/>
        <w:gridCol w:w="3391"/>
      </w:tblGrid>
      <w:tr w:rsidR="000C0BA8" w:rsidRPr="00FD159D" w14:paraId="4DF2E79C" w14:textId="77777777" w:rsidTr="00517F89">
        <w:trPr>
          <w:trHeight w:val="854"/>
        </w:trPr>
        <w:tc>
          <w:tcPr>
            <w:tcW w:w="786" w:type="dxa"/>
            <w:shd w:val="clear" w:color="auto" w:fill="DBDBDB" w:themeFill="accent3" w:themeFillTint="66"/>
            <w:vAlign w:val="center"/>
          </w:tcPr>
          <w:p w14:paraId="5A4988A0" w14:textId="77777777" w:rsidR="00D725A1" w:rsidRPr="00FD159D" w:rsidRDefault="00D725A1" w:rsidP="00B92460">
            <w:pPr>
              <w:pStyle w:val="ListParagraph"/>
              <w:spacing w:line="380" w:lineRule="exact"/>
              <w:ind w:left="0" w:right="-111" w:hanging="131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FD159D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ลำดับ</w:t>
            </w:r>
            <w:r w:rsidR="00712562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ที่</w:t>
            </w:r>
          </w:p>
        </w:tc>
        <w:tc>
          <w:tcPr>
            <w:tcW w:w="4677" w:type="dxa"/>
            <w:shd w:val="clear" w:color="auto" w:fill="DBDBDB" w:themeFill="accent3" w:themeFillTint="66"/>
            <w:vAlign w:val="center"/>
          </w:tcPr>
          <w:p w14:paraId="520B56A3" w14:textId="77777777" w:rsidR="00D725A1" w:rsidRPr="00FD159D" w:rsidRDefault="00712562" w:rsidP="00B92460">
            <w:pPr>
              <w:pStyle w:val="ListParagraph"/>
              <w:tabs>
                <w:tab w:val="left" w:pos="7020"/>
                <w:tab w:val="left" w:pos="7740"/>
                <w:tab w:val="left" w:pos="8460"/>
              </w:tabs>
              <w:spacing w:line="380" w:lineRule="exact"/>
              <w:ind w:left="0" w:right="32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หัวข้อ</w:t>
            </w:r>
          </w:p>
        </w:tc>
        <w:tc>
          <w:tcPr>
            <w:tcW w:w="6390" w:type="dxa"/>
            <w:shd w:val="clear" w:color="auto" w:fill="DBDBDB" w:themeFill="accent3" w:themeFillTint="66"/>
            <w:vAlign w:val="center"/>
          </w:tcPr>
          <w:p w14:paraId="1807965D" w14:textId="77777777" w:rsidR="00D725A1" w:rsidRPr="00FD159D" w:rsidRDefault="00D725A1" w:rsidP="00B92460">
            <w:pPr>
              <w:pStyle w:val="ListParagraph"/>
              <w:tabs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124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D159D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ประเด็นการแสดงความคิดเห็น</w:t>
            </w:r>
          </w:p>
        </w:tc>
        <w:tc>
          <w:tcPr>
            <w:tcW w:w="3391" w:type="dxa"/>
            <w:shd w:val="clear" w:color="auto" w:fill="DBDBDB" w:themeFill="accent3" w:themeFillTint="66"/>
            <w:vAlign w:val="center"/>
          </w:tcPr>
          <w:p w14:paraId="76203DE1" w14:textId="1D3AE99F" w:rsidR="00D725A1" w:rsidRPr="00FD159D" w:rsidRDefault="004C4737" w:rsidP="000C0BA8">
            <w:pPr>
              <w:pStyle w:val="ListParagraph"/>
              <w:tabs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76" w:hanging="9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แนวทางการแก้ไข 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(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หากมี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)</w:t>
            </w:r>
          </w:p>
        </w:tc>
      </w:tr>
      <w:tr w:rsidR="00C838B7" w14:paraId="014F46BA" w14:textId="77777777" w:rsidTr="00517F89">
        <w:trPr>
          <w:trHeight w:val="620"/>
        </w:trPr>
        <w:tc>
          <w:tcPr>
            <w:tcW w:w="786" w:type="dxa"/>
          </w:tcPr>
          <w:p w14:paraId="7AAC23B6" w14:textId="05FD4D08" w:rsidR="00D725A1" w:rsidRPr="00712562" w:rsidRDefault="00712562" w:rsidP="00712562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712562">
              <w:rPr>
                <w:rFonts w:ascii="TH SarabunPSK" w:hAnsi="TH SarabunPSK" w:cs="TH SarabunPSK"/>
                <w:sz w:val="32"/>
                <w:szCs w:val="32"/>
              </w:rPr>
              <w:t>1</w:t>
            </w:r>
          </w:p>
        </w:tc>
        <w:tc>
          <w:tcPr>
            <w:tcW w:w="4677" w:type="dxa"/>
          </w:tcPr>
          <w:p w14:paraId="38E2E75E" w14:textId="1E595C26" w:rsidR="00595C24" w:rsidRPr="00712562" w:rsidRDefault="007F3E6E" w:rsidP="007F3E6E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 w:rsidRPr="007F3E6E">
              <w:rPr>
                <w:rFonts w:ascii="TH SarabunPSK" w:hAnsi="TH SarabunPSK" w:cs="TH SarabunPSK"/>
                <w:sz w:val="32"/>
                <w:szCs w:val="32"/>
                <w:cs/>
              </w:rPr>
              <w:t>กระบวนงานการออกหนังสือรับรองใบรับรองแบบหรือใบรับรองแบบส่วนเพิ่มเติมของต่างประเทศเพื่อการขอใบสำคัญสมควรเดินอากาศ</w:t>
            </w:r>
          </w:p>
        </w:tc>
        <w:tc>
          <w:tcPr>
            <w:tcW w:w="6390" w:type="dxa"/>
          </w:tcPr>
          <w:p w14:paraId="73D2CA80" w14:textId="77777777" w:rsidR="00D725A1" w:rsidRPr="00712562" w:rsidRDefault="00D725A1" w:rsidP="00B92460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391" w:type="dxa"/>
          </w:tcPr>
          <w:p w14:paraId="78AF8A08" w14:textId="77777777" w:rsidR="00D725A1" w:rsidRPr="00712562" w:rsidRDefault="00D725A1" w:rsidP="00B92460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838B7" w14:paraId="6D5A4287" w14:textId="77777777" w:rsidTr="00517F89">
        <w:trPr>
          <w:trHeight w:val="629"/>
        </w:trPr>
        <w:tc>
          <w:tcPr>
            <w:tcW w:w="786" w:type="dxa"/>
          </w:tcPr>
          <w:p w14:paraId="5958FDBF" w14:textId="77777777" w:rsidR="00D725A1" w:rsidRPr="00712562" w:rsidRDefault="00712562" w:rsidP="00712562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5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12562">
              <w:rPr>
                <w:rFonts w:ascii="TH SarabunPSK" w:hAnsi="TH SarabunPSK" w:cs="TH SarabunPSK"/>
                <w:sz w:val="32"/>
                <w:szCs w:val="32"/>
              </w:rPr>
              <w:t>2</w:t>
            </w:r>
          </w:p>
        </w:tc>
        <w:tc>
          <w:tcPr>
            <w:tcW w:w="4677" w:type="dxa"/>
          </w:tcPr>
          <w:p w14:paraId="460B80B9" w14:textId="356B980B" w:rsidR="00595C24" w:rsidRPr="00712562" w:rsidRDefault="007F3E6E" w:rsidP="007F3E6E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429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29"/>
              <w:rPr>
                <w:rFonts w:ascii="TH SarabunPSK" w:hAnsi="TH SarabunPSK" w:cs="TH SarabunPSK"/>
                <w:sz w:val="32"/>
                <w:szCs w:val="32"/>
              </w:rPr>
            </w:pPr>
            <w:r w:rsidRPr="007F3E6E">
              <w:rPr>
                <w:rFonts w:ascii="TH SarabunPSK" w:hAnsi="TH SarabunPSK" w:cs="TH SarabunPSK"/>
                <w:sz w:val="32"/>
                <w:szCs w:val="32"/>
                <w:cs/>
              </w:rPr>
              <w:t>กระบวนงานการออกใบรับรองเสียงอากาศยาน</w:t>
            </w:r>
          </w:p>
        </w:tc>
        <w:tc>
          <w:tcPr>
            <w:tcW w:w="6390" w:type="dxa"/>
          </w:tcPr>
          <w:p w14:paraId="42561392" w14:textId="77777777" w:rsidR="00D725A1" w:rsidRPr="00712562" w:rsidRDefault="00D725A1" w:rsidP="00B92460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391" w:type="dxa"/>
          </w:tcPr>
          <w:p w14:paraId="7B39A41F" w14:textId="77777777" w:rsidR="00D725A1" w:rsidRPr="00712562" w:rsidRDefault="00D725A1" w:rsidP="00B92460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838B7" w14:paraId="5D9A7C21" w14:textId="77777777" w:rsidTr="00517F89">
        <w:trPr>
          <w:trHeight w:val="611"/>
        </w:trPr>
        <w:tc>
          <w:tcPr>
            <w:tcW w:w="786" w:type="dxa"/>
          </w:tcPr>
          <w:p w14:paraId="3AB72C41" w14:textId="77777777" w:rsidR="00D725A1" w:rsidRPr="00712562" w:rsidRDefault="00712562" w:rsidP="00712562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5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12562">
              <w:rPr>
                <w:rFonts w:ascii="TH SarabunPSK" w:hAnsi="TH SarabunPSK" w:cs="TH SarabunPSK"/>
                <w:sz w:val="32"/>
                <w:szCs w:val="32"/>
              </w:rPr>
              <w:t>3</w:t>
            </w:r>
          </w:p>
        </w:tc>
        <w:tc>
          <w:tcPr>
            <w:tcW w:w="4677" w:type="dxa"/>
          </w:tcPr>
          <w:p w14:paraId="20299328" w14:textId="0A5DBD8B" w:rsidR="00595C24" w:rsidRPr="00712562" w:rsidRDefault="007F3E6E" w:rsidP="00B1416E">
            <w:pPr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right="172"/>
              <w:rPr>
                <w:rFonts w:ascii="TH SarabunPSK" w:hAnsi="TH SarabunPSK" w:cs="TH SarabunPSK"/>
                <w:sz w:val="32"/>
                <w:szCs w:val="32"/>
              </w:rPr>
            </w:pPr>
            <w:r w:rsidRPr="007F3E6E">
              <w:rPr>
                <w:rFonts w:ascii="TH SarabunPSK" w:hAnsi="TH SarabunPSK" w:cs="TH SarabunPSK"/>
                <w:sz w:val="32"/>
                <w:szCs w:val="32"/>
                <w:cs/>
              </w:rPr>
              <w:t>กระบวนงานการแก้ไขเปลี่ยนแปลงรายละเอียด/ ออกใบแทนใบรับรองเสียงอากาศยาน</w:t>
            </w:r>
          </w:p>
        </w:tc>
        <w:tc>
          <w:tcPr>
            <w:tcW w:w="6390" w:type="dxa"/>
          </w:tcPr>
          <w:p w14:paraId="75FF1B54" w14:textId="77777777" w:rsidR="00D725A1" w:rsidRPr="00712562" w:rsidRDefault="00D725A1" w:rsidP="00B92460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391" w:type="dxa"/>
          </w:tcPr>
          <w:p w14:paraId="56C84F63" w14:textId="77777777" w:rsidR="00D725A1" w:rsidRPr="00712562" w:rsidRDefault="00D725A1" w:rsidP="00B92460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712562" w14:paraId="72E10C17" w14:textId="77777777" w:rsidTr="00517F89">
        <w:trPr>
          <w:trHeight w:val="620"/>
        </w:trPr>
        <w:tc>
          <w:tcPr>
            <w:tcW w:w="786" w:type="dxa"/>
          </w:tcPr>
          <w:p w14:paraId="0A98DECD" w14:textId="77777777" w:rsidR="00712562" w:rsidRPr="00712562" w:rsidRDefault="00712562" w:rsidP="00712562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5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4</w:t>
            </w:r>
          </w:p>
        </w:tc>
        <w:tc>
          <w:tcPr>
            <w:tcW w:w="4677" w:type="dxa"/>
          </w:tcPr>
          <w:p w14:paraId="25A805A9" w14:textId="2BCBA59A" w:rsidR="00595C24" w:rsidRPr="00712562" w:rsidRDefault="007F3E6E" w:rsidP="007F3E6E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36"/>
              <w:rPr>
                <w:rFonts w:ascii="TH SarabunPSK" w:hAnsi="TH SarabunPSK" w:cs="TH SarabunPSK"/>
                <w:sz w:val="32"/>
                <w:szCs w:val="32"/>
              </w:rPr>
            </w:pPr>
            <w:r w:rsidRPr="007F3E6E">
              <w:rPr>
                <w:rFonts w:ascii="TH SarabunPSK" w:hAnsi="TH SarabunPSK" w:cs="TH SarabunPSK"/>
                <w:sz w:val="32"/>
                <w:szCs w:val="32"/>
                <w:cs/>
              </w:rPr>
              <w:t>กระบวนงานการออกใบรับรองการแก้ไขดัดแปลงและซ่อมผลิตภัณฑ์ที่มีใบรับรองแบบ</w:t>
            </w:r>
          </w:p>
        </w:tc>
        <w:tc>
          <w:tcPr>
            <w:tcW w:w="6390" w:type="dxa"/>
          </w:tcPr>
          <w:p w14:paraId="39EDFE29" w14:textId="77777777" w:rsidR="00712562" w:rsidRPr="00712562" w:rsidRDefault="00712562" w:rsidP="00B92460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391" w:type="dxa"/>
          </w:tcPr>
          <w:p w14:paraId="7A3C3598" w14:textId="77777777" w:rsidR="00712562" w:rsidRPr="00712562" w:rsidRDefault="00712562" w:rsidP="00B92460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712562" w14:paraId="7E272F9B" w14:textId="77777777" w:rsidTr="00517F89">
        <w:trPr>
          <w:trHeight w:val="629"/>
        </w:trPr>
        <w:tc>
          <w:tcPr>
            <w:tcW w:w="786" w:type="dxa"/>
          </w:tcPr>
          <w:p w14:paraId="3E99C292" w14:textId="77777777" w:rsidR="00712562" w:rsidRPr="00712562" w:rsidRDefault="00712562" w:rsidP="00712562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5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5</w:t>
            </w:r>
          </w:p>
        </w:tc>
        <w:tc>
          <w:tcPr>
            <w:tcW w:w="4677" w:type="dxa"/>
          </w:tcPr>
          <w:p w14:paraId="2BCA2A64" w14:textId="3F10055F" w:rsidR="00595C24" w:rsidRPr="00712562" w:rsidRDefault="007F3E6E" w:rsidP="007F3E6E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36"/>
              <w:rPr>
                <w:rFonts w:ascii="TH SarabunPSK" w:hAnsi="TH SarabunPSK" w:cs="TH SarabunPSK"/>
                <w:sz w:val="32"/>
                <w:szCs w:val="32"/>
              </w:rPr>
            </w:pPr>
            <w:r w:rsidRPr="007F3E6E">
              <w:rPr>
                <w:rFonts w:ascii="TH SarabunPSK" w:hAnsi="TH SarabunPSK" w:cs="TH SarabunPSK"/>
                <w:sz w:val="32"/>
                <w:szCs w:val="32"/>
                <w:cs/>
              </w:rPr>
              <w:t>กระบวนงานพิจารณาอนุญาตจองทะเบียนอากาศยาน</w:t>
            </w:r>
          </w:p>
        </w:tc>
        <w:tc>
          <w:tcPr>
            <w:tcW w:w="6390" w:type="dxa"/>
          </w:tcPr>
          <w:p w14:paraId="05C8FF85" w14:textId="77777777" w:rsidR="00712562" w:rsidRPr="00712562" w:rsidRDefault="00712562" w:rsidP="00B92460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391" w:type="dxa"/>
          </w:tcPr>
          <w:p w14:paraId="0AFF45D8" w14:textId="77777777" w:rsidR="00712562" w:rsidRPr="00712562" w:rsidRDefault="00712562" w:rsidP="00B92460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712562" w14:paraId="668B826F" w14:textId="77777777" w:rsidTr="00517F89">
        <w:trPr>
          <w:trHeight w:val="611"/>
        </w:trPr>
        <w:tc>
          <w:tcPr>
            <w:tcW w:w="786" w:type="dxa"/>
          </w:tcPr>
          <w:p w14:paraId="405A39BB" w14:textId="77777777" w:rsidR="00712562" w:rsidRPr="00712562" w:rsidRDefault="00712562" w:rsidP="00712562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5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6</w:t>
            </w:r>
          </w:p>
        </w:tc>
        <w:tc>
          <w:tcPr>
            <w:tcW w:w="4677" w:type="dxa"/>
          </w:tcPr>
          <w:p w14:paraId="60658E7A" w14:textId="43F4EA68" w:rsidR="00595C24" w:rsidRPr="00712562" w:rsidRDefault="007F3E6E" w:rsidP="007F3E6E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36"/>
              <w:rPr>
                <w:rFonts w:ascii="TH SarabunPSK" w:hAnsi="TH SarabunPSK" w:cs="TH SarabunPSK"/>
                <w:sz w:val="32"/>
                <w:szCs w:val="32"/>
              </w:rPr>
            </w:pPr>
            <w:r w:rsidRPr="007F3E6E">
              <w:rPr>
                <w:rFonts w:ascii="TH SarabunPSK" w:hAnsi="TH SarabunPSK" w:cs="TH SarabunPSK"/>
                <w:sz w:val="32"/>
                <w:szCs w:val="32"/>
                <w:cs/>
              </w:rPr>
              <w:t>กระบวนงานพิจารณาออกใบสำคัญการจดทะเบียนอากาศยาน</w:t>
            </w:r>
          </w:p>
        </w:tc>
        <w:tc>
          <w:tcPr>
            <w:tcW w:w="6390" w:type="dxa"/>
          </w:tcPr>
          <w:p w14:paraId="3317CC77" w14:textId="77777777" w:rsidR="00712562" w:rsidRPr="00712562" w:rsidRDefault="00712562" w:rsidP="00B92460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391" w:type="dxa"/>
          </w:tcPr>
          <w:p w14:paraId="330BCB85" w14:textId="77777777" w:rsidR="00712562" w:rsidRPr="00712562" w:rsidRDefault="00712562" w:rsidP="00B92460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7F3E6E" w14:paraId="39FD60B6" w14:textId="77777777" w:rsidTr="00517F89">
        <w:trPr>
          <w:trHeight w:val="611"/>
        </w:trPr>
        <w:tc>
          <w:tcPr>
            <w:tcW w:w="786" w:type="dxa"/>
          </w:tcPr>
          <w:p w14:paraId="32FA020F" w14:textId="77357D44" w:rsidR="007F3E6E" w:rsidRDefault="007F3E6E" w:rsidP="00712562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5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7</w:t>
            </w:r>
          </w:p>
        </w:tc>
        <w:tc>
          <w:tcPr>
            <w:tcW w:w="4677" w:type="dxa"/>
          </w:tcPr>
          <w:p w14:paraId="3C2DD503" w14:textId="1C56CBFB" w:rsidR="007F3E6E" w:rsidRPr="007F3E6E" w:rsidRDefault="007F3E6E" w:rsidP="007F3E6E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36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7F3E6E">
              <w:rPr>
                <w:rFonts w:ascii="TH SarabunPSK" w:hAnsi="TH SarabunPSK" w:cs="TH SarabunPSK"/>
                <w:sz w:val="32"/>
                <w:szCs w:val="32"/>
                <w:cs/>
              </w:rPr>
              <w:t>กระบวนงานพิจารณาแก้ไขข้อความ/ออกใบแทนใบ</w:t>
            </w:r>
            <w:r w:rsidR="00B1416E">
              <w:rPr>
                <w:rFonts w:ascii="TH SarabunPSK" w:hAnsi="TH SarabunPSK" w:cs="TH SarabunPSK" w:hint="cs"/>
                <w:sz w:val="32"/>
                <w:szCs w:val="32"/>
                <w:cs/>
              </w:rPr>
              <w:t>สำคัญการ</w:t>
            </w:r>
            <w:r w:rsidRPr="007F3E6E">
              <w:rPr>
                <w:rFonts w:ascii="TH SarabunPSK" w:hAnsi="TH SarabunPSK" w:cs="TH SarabunPSK"/>
                <w:sz w:val="32"/>
                <w:szCs w:val="32"/>
                <w:cs/>
              </w:rPr>
              <w:t>จดทะเบียนอากาศยาน</w:t>
            </w:r>
          </w:p>
        </w:tc>
        <w:tc>
          <w:tcPr>
            <w:tcW w:w="6390" w:type="dxa"/>
          </w:tcPr>
          <w:p w14:paraId="4551AC95" w14:textId="77777777" w:rsidR="007F3E6E" w:rsidRPr="00712562" w:rsidRDefault="007F3E6E" w:rsidP="00B92460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391" w:type="dxa"/>
          </w:tcPr>
          <w:p w14:paraId="69569775" w14:textId="77777777" w:rsidR="007F3E6E" w:rsidRPr="00712562" w:rsidRDefault="007F3E6E" w:rsidP="00B92460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7F3E6E" w14:paraId="353A890A" w14:textId="77777777" w:rsidTr="00517F89">
        <w:trPr>
          <w:trHeight w:val="611"/>
        </w:trPr>
        <w:tc>
          <w:tcPr>
            <w:tcW w:w="786" w:type="dxa"/>
          </w:tcPr>
          <w:p w14:paraId="0C35BB51" w14:textId="5A139555" w:rsidR="007F3E6E" w:rsidRDefault="007F3E6E" w:rsidP="00712562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5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8</w:t>
            </w:r>
          </w:p>
        </w:tc>
        <w:tc>
          <w:tcPr>
            <w:tcW w:w="4677" w:type="dxa"/>
          </w:tcPr>
          <w:p w14:paraId="045FCEBF" w14:textId="5871C4EA" w:rsidR="007F3E6E" w:rsidRPr="007F3E6E" w:rsidRDefault="00A368D5" w:rsidP="007F3E6E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36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368D5">
              <w:rPr>
                <w:rFonts w:ascii="TH SarabunPSK" w:hAnsi="TH SarabunPSK" w:cs="TH SarabunPSK"/>
                <w:sz w:val="32"/>
                <w:szCs w:val="32"/>
                <w:cs/>
              </w:rPr>
              <w:t>กระบวนงานพิจารณาถอนทะเบียนอากาศยาน</w:t>
            </w:r>
          </w:p>
        </w:tc>
        <w:tc>
          <w:tcPr>
            <w:tcW w:w="6390" w:type="dxa"/>
          </w:tcPr>
          <w:p w14:paraId="6A8B3154" w14:textId="77777777" w:rsidR="007F3E6E" w:rsidRPr="00712562" w:rsidRDefault="007F3E6E" w:rsidP="00B92460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391" w:type="dxa"/>
          </w:tcPr>
          <w:p w14:paraId="78F04957" w14:textId="77777777" w:rsidR="007F3E6E" w:rsidRPr="00712562" w:rsidRDefault="007F3E6E" w:rsidP="00B92460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517F89" w14:paraId="753133B4" w14:textId="77777777" w:rsidTr="00517F89">
        <w:trPr>
          <w:trHeight w:val="611"/>
        </w:trPr>
        <w:tc>
          <w:tcPr>
            <w:tcW w:w="786" w:type="dxa"/>
          </w:tcPr>
          <w:p w14:paraId="6455550D" w14:textId="7D9A798F" w:rsidR="00517F89" w:rsidRDefault="00517F89" w:rsidP="00517F89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50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9</w:t>
            </w:r>
          </w:p>
        </w:tc>
        <w:tc>
          <w:tcPr>
            <w:tcW w:w="4677" w:type="dxa"/>
          </w:tcPr>
          <w:p w14:paraId="38ACBAFA" w14:textId="2A3662C7" w:rsidR="00517F89" w:rsidRPr="00A368D5" w:rsidRDefault="00517F89" w:rsidP="00517F89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36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368D5">
              <w:rPr>
                <w:rFonts w:ascii="TH SarabunPSK" w:hAnsi="TH SarabunPSK" w:cs="TH SarabunPSK"/>
                <w:sz w:val="32"/>
                <w:szCs w:val="32"/>
                <w:cs/>
              </w:rPr>
              <w:t>กระบวนงานขอและต่ออายุใบสำคัญสมควรเดินอากาศ</w:t>
            </w:r>
          </w:p>
        </w:tc>
        <w:tc>
          <w:tcPr>
            <w:tcW w:w="6390" w:type="dxa"/>
          </w:tcPr>
          <w:p w14:paraId="558DC7D6" w14:textId="77777777" w:rsidR="00517F89" w:rsidRPr="00712562" w:rsidRDefault="00517F89" w:rsidP="00517F89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391" w:type="dxa"/>
          </w:tcPr>
          <w:p w14:paraId="3B382D5E" w14:textId="77777777" w:rsidR="00517F89" w:rsidRPr="00712562" w:rsidRDefault="00517F89" w:rsidP="00517F89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517F89" w:rsidRPr="00FD159D" w14:paraId="746757D8" w14:textId="77777777" w:rsidTr="00517F89">
        <w:trPr>
          <w:trHeight w:val="854"/>
        </w:trPr>
        <w:tc>
          <w:tcPr>
            <w:tcW w:w="786" w:type="dxa"/>
            <w:shd w:val="clear" w:color="auto" w:fill="DBDBDB" w:themeFill="accent3" w:themeFillTint="66"/>
            <w:vAlign w:val="center"/>
          </w:tcPr>
          <w:p w14:paraId="02B47B0C" w14:textId="77777777" w:rsidR="00517F89" w:rsidRPr="00FD159D" w:rsidRDefault="00517F89" w:rsidP="00517F89">
            <w:pPr>
              <w:pStyle w:val="ListParagraph"/>
              <w:spacing w:line="380" w:lineRule="exact"/>
              <w:ind w:left="0" w:right="-111" w:hanging="131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FD159D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lastRenderedPageBreak/>
              <w:t>ลำดับ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ที่</w:t>
            </w:r>
          </w:p>
        </w:tc>
        <w:tc>
          <w:tcPr>
            <w:tcW w:w="4677" w:type="dxa"/>
            <w:shd w:val="clear" w:color="auto" w:fill="DBDBDB" w:themeFill="accent3" w:themeFillTint="66"/>
            <w:vAlign w:val="center"/>
          </w:tcPr>
          <w:p w14:paraId="60E13E45" w14:textId="77777777" w:rsidR="00517F89" w:rsidRPr="00FD159D" w:rsidRDefault="00517F89" w:rsidP="00517F89">
            <w:pPr>
              <w:pStyle w:val="ListParagraph"/>
              <w:tabs>
                <w:tab w:val="left" w:pos="7020"/>
                <w:tab w:val="left" w:pos="7740"/>
                <w:tab w:val="left" w:pos="8460"/>
              </w:tabs>
              <w:spacing w:line="380" w:lineRule="exact"/>
              <w:ind w:left="0" w:right="32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หัวข้อ</w:t>
            </w:r>
          </w:p>
        </w:tc>
        <w:tc>
          <w:tcPr>
            <w:tcW w:w="6390" w:type="dxa"/>
            <w:shd w:val="clear" w:color="auto" w:fill="DBDBDB" w:themeFill="accent3" w:themeFillTint="66"/>
            <w:vAlign w:val="center"/>
          </w:tcPr>
          <w:p w14:paraId="3C1EBEC7" w14:textId="77777777" w:rsidR="00517F89" w:rsidRPr="00FD159D" w:rsidRDefault="00517F89" w:rsidP="00517F89">
            <w:pPr>
              <w:pStyle w:val="ListParagraph"/>
              <w:tabs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124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D159D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ประเด็นการแสดงความคิดเห็น</w:t>
            </w:r>
          </w:p>
        </w:tc>
        <w:tc>
          <w:tcPr>
            <w:tcW w:w="3391" w:type="dxa"/>
            <w:shd w:val="clear" w:color="auto" w:fill="DBDBDB" w:themeFill="accent3" w:themeFillTint="66"/>
            <w:vAlign w:val="center"/>
          </w:tcPr>
          <w:p w14:paraId="02899D62" w14:textId="77777777" w:rsidR="00517F89" w:rsidRPr="00FD159D" w:rsidRDefault="00517F89" w:rsidP="00517F89">
            <w:pPr>
              <w:pStyle w:val="ListParagraph"/>
              <w:tabs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76" w:hanging="9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แนวทางการแก้ไข 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(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หากมี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)</w:t>
            </w:r>
          </w:p>
        </w:tc>
      </w:tr>
      <w:tr w:rsidR="00517F89" w14:paraId="507BC73A" w14:textId="77777777" w:rsidTr="00517F89">
        <w:trPr>
          <w:trHeight w:val="611"/>
        </w:trPr>
        <w:tc>
          <w:tcPr>
            <w:tcW w:w="786" w:type="dxa"/>
          </w:tcPr>
          <w:p w14:paraId="30FE00F1" w14:textId="5BDFF096" w:rsidR="00517F89" w:rsidRPr="00712562" w:rsidRDefault="00517F89" w:rsidP="00517F89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5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0</w:t>
            </w:r>
          </w:p>
        </w:tc>
        <w:tc>
          <w:tcPr>
            <w:tcW w:w="4677" w:type="dxa"/>
          </w:tcPr>
          <w:p w14:paraId="1B76F3F2" w14:textId="432C6AFF" w:rsidR="00517F89" w:rsidRPr="00712562" w:rsidRDefault="00517F89" w:rsidP="00517F89">
            <w:pPr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right="-173"/>
              <w:rPr>
                <w:rFonts w:ascii="TH SarabunPSK" w:hAnsi="TH SarabunPSK" w:cs="TH SarabunPSK"/>
                <w:sz w:val="32"/>
                <w:szCs w:val="32"/>
              </w:rPr>
            </w:pPr>
            <w:r w:rsidRPr="00A368D5">
              <w:rPr>
                <w:rFonts w:ascii="TH SarabunPSK" w:hAnsi="TH SarabunPSK" w:cs="TH SarabunPSK"/>
                <w:sz w:val="32"/>
                <w:szCs w:val="32"/>
                <w:cs/>
              </w:rPr>
              <w:t>กระบวนงานขอใบสำคัญสมควรเดินอากาศสำหรับ</w:t>
            </w:r>
            <w:r w:rsidR="00806E4C"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</w:t>
            </w:r>
            <w:r w:rsidRPr="00A368D5">
              <w:rPr>
                <w:rFonts w:ascii="TH SarabunPSK" w:hAnsi="TH SarabunPSK" w:cs="TH SarabunPSK"/>
                <w:sz w:val="32"/>
                <w:szCs w:val="32"/>
                <w:cs/>
              </w:rPr>
              <w:t>ส่งออกอากาศยาน</w:t>
            </w:r>
          </w:p>
        </w:tc>
        <w:tc>
          <w:tcPr>
            <w:tcW w:w="6390" w:type="dxa"/>
          </w:tcPr>
          <w:p w14:paraId="3D794EF3" w14:textId="77777777" w:rsidR="00517F89" w:rsidRPr="00712562" w:rsidRDefault="00517F89" w:rsidP="00517F89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391" w:type="dxa"/>
          </w:tcPr>
          <w:p w14:paraId="71D6976B" w14:textId="77777777" w:rsidR="00517F89" w:rsidRPr="00712562" w:rsidRDefault="00517F89" w:rsidP="00517F89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517F89" w14:paraId="5EED1E5A" w14:textId="77777777" w:rsidTr="00517F89">
        <w:trPr>
          <w:trHeight w:val="620"/>
        </w:trPr>
        <w:tc>
          <w:tcPr>
            <w:tcW w:w="786" w:type="dxa"/>
          </w:tcPr>
          <w:p w14:paraId="3796D084" w14:textId="41108D03" w:rsidR="00517F89" w:rsidRPr="00712562" w:rsidRDefault="00517F89" w:rsidP="00517F89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5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1</w:t>
            </w:r>
          </w:p>
        </w:tc>
        <w:tc>
          <w:tcPr>
            <w:tcW w:w="4677" w:type="dxa"/>
          </w:tcPr>
          <w:p w14:paraId="2FCA26A1" w14:textId="08A13232" w:rsidR="00517F89" w:rsidRPr="00712562" w:rsidRDefault="00517F89" w:rsidP="00517F89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36"/>
              <w:rPr>
                <w:rFonts w:ascii="TH SarabunPSK" w:hAnsi="TH SarabunPSK" w:cs="TH SarabunPSK"/>
                <w:sz w:val="32"/>
                <w:szCs w:val="32"/>
              </w:rPr>
            </w:pPr>
            <w:r w:rsidRPr="00A368D5">
              <w:rPr>
                <w:rFonts w:ascii="TH SarabunPSK" w:hAnsi="TH SarabunPSK" w:cs="TH SarabunPSK"/>
                <w:sz w:val="32"/>
                <w:szCs w:val="32"/>
                <w:cs/>
              </w:rPr>
              <w:t>กระบวนงานอนุญาตให้ปฏิบัติการบินในกรณีพิเศษ</w:t>
            </w:r>
          </w:p>
        </w:tc>
        <w:tc>
          <w:tcPr>
            <w:tcW w:w="6390" w:type="dxa"/>
          </w:tcPr>
          <w:p w14:paraId="7938BDAF" w14:textId="77777777" w:rsidR="00517F89" w:rsidRPr="00712562" w:rsidRDefault="00517F89" w:rsidP="00517F89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391" w:type="dxa"/>
          </w:tcPr>
          <w:p w14:paraId="10D1E28E" w14:textId="77777777" w:rsidR="00517F89" w:rsidRPr="00712562" w:rsidRDefault="00517F89" w:rsidP="00517F89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517F89" w14:paraId="453E3B29" w14:textId="77777777" w:rsidTr="00517F89">
        <w:trPr>
          <w:trHeight w:val="611"/>
        </w:trPr>
        <w:tc>
          <w:tcPr>
            <w:tcW w:w="786" w:type="dxa"/>
          </w:tcPr>
          <w:p w14:paraId="617429F6" w14:textId="1F8E2CD0" w:rsidR="00517F89" w:rsidRPr="00712562" w:rsidRDefault="00517F89" w:rsidP="00517F89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5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2</w:t>
            </w:r>
          </w:p>
        </w:tc>
        <w:tc>
          <w:tcPr>
            <w:tcW w:w="4677" w:type="dxa"/>
          </w:tcPr>
          <w:p w14:paraId="407A9A2F" w14:textId="3B98C12B" w:rsidR="00517F89" w:rsidRPr="00712562" w:rsidRDefault="00517F89" w:rsidP="00517F89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36"/>
              <w:rPr>
                <w:rFonts w:ascii="TH SarabunPSK" w:hAnsi="TH SarabunPSK" w:cs="TH SarabunPSK"/>
                <w:sz w:val="32"/>
                <w:szCs w:val="32"/>
              </w:rPr>
            </w:pPr>
            <w:r w:rsidRPr="00A368D5">
              <w:rPr>
                <w:rFonts w:ascii="TH SarabunPSK" w:hAnsi="TH SarabunPSK" w:cs="TH SarabunPSK"/>
                <w:sz w:val="32"/>
                <w:szCs w:val="32"/>
                <w:cs/>
              </w:rPr>
              <w:t>กระบวนงานรับรองคู่มือการบ</w:t>
            </w:r>
            <w:r w:rsidR="00B1416E">
              <w:rPr>
                <w:rFonts w:ascii="TH SarabunPSK" w:hAnsi="TH SarabunPSK" w:cs="TH SarabunPSK" w:hint="cs"/>
                <w:sz w:val="32"/>
                <w:szCs w:val="32"/>
                <w:cs/>
              </w:rPr>
              <w:t>ำรุง</w:t>
            </w:r>
            <w:r w:rsidRPr="00A368D5">
              <w:rPr>
                <w:rFonts w:ascii="TH SarabunPSK" w:hAnsi="TH SarabunPSK" w:cs="TH SarabunPSK"/>
                <w:sz w:val="32"/>
                <w:szCs w:val="32"/>
                <w:cs/>
              </w:rPr>
              <w:t>รักษาทั่วไป</w:t>
            </w:r>
          </w:p>
        </w:tc>
        <w:tc>
          <w:tcPr>
            <w:tcW w:w="6390" w:type="dxa"/>
          </w:tcPr>
          <w:p w14:paraId="3A79D26B" w14:textId="77777777" w:rsidR="00517F89" w:rsidRPr="00712562" w:rsidRDefault="00517F89" w:rsidP="00517F89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391" w:type="dxa"/>
          </w:tcPr>
          <w:p w14:paraId="6E8A2870" w14:textId="77777777" w:rsidR="00517F89" w:rsidRPr="00712562" w:rsidRDefault="00517F89" w:rsidP="00517F89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517F89" w14:paraId="4C761E79" w14:textId="77777777" w:rsidTr="00517F89">
        <w:trPr>
          <w:trHeight w:val="611"/>
        </w:trPr>
        <w:tc>
          <w:tcPr>
            <w:tcW w:w="786" w:type="dxa"/>
          </w:tcPr>
          <w:p w14:paraId="142B245F" w14:textId="04261791" w:rsidR="00517F89" w:rsidRDefault="00517F89" w:rsidP="00517F89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50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3</w:t>
            </w:r>
          </w:p>
        </w:tc>
        <w:tc>
          <w:tcPr>
            <w:tcW w:w="4677" w:type="dxa"/>
          </w:tcPr>
          <w:p w14:paraId="561EFAB2" w14:textId="08DD313F" w:rsidR="00517F89" w:rsidRPr="007F3E6E" w:rsidRDefault="00517F89" w:rsidP="00517F89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36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368D5">
              <w:rPr>
                <w:rFonts w:ascii="TH SarabunPSK" w:hAnsi="TH SarabunPSK" w:cs="TH SarabunPSK"/>
                <w:sz w:val="32"/>
                <w:szCs w:val="32"/>
                <w:cs/>
              </w:rPr>
              <w:t>กระบวนงานรับรองคู่มือแผนการฝึกอบรมและคู่มือการฝึกอบรมบุคลากร</w:t>
            </w:r>
          </w:p>
        </w:tc>
        <w:tc>
          <w:tcPr>
            <w:tcW w:w="6390" w:type="dxa"/>
          </w:tcPr>
          <w:p w14:paraId="7D84629D" w14:textId="77777777" w:rsidR="00517F89" w:rsidRPr="00712562" w:rsidRDefault="00517F89" w:rsidP="00517F89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391" w:type="dxa"/>
          </w:tcPr>
          <w:p w14:paraId="5AC82D13" w14:textId="77777777" w:rsidR="00517F89" w:rsidRPr="00712562" w:rsidRDefault="00517F89" w:rsidP="00517F89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517F89" w14:paraId="3D0A8F4D" w14:textId="77777777" w:rsidTr="00517F89">
        <w:trPr>
          <w:trHeight w:val="611"/>
        </w:trPr>
        <w:tc>
          <w:tcPr>
            <w:tcW w:w="786" w:type="dxa"/>
          </w:tcPr>
          <w:p w14:paraId="4445B283" w14:textId="1B617F23" w:rsidR="00517F89" w:rsidRDefault="00517F89" w:rsidP="00517F89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50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4</w:t>
            </w:r>
          </w:p>
        </w:tc>
        <w:tc>
          <w:tcPr>
            <w:tcW w:w="4677" w:type="dxa"/>
          </w:tcPr>
          <w:p w14:paraId="40DE346A" w14:textId="44F39BF5" w:rsidR="00517F89" w:rsidRPr="007F3E6E" w:rsidRDefault="00517F89" w:rsidP="00517F89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36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368D5">
              <w:rPr>
                <w:rFonts w:ascii="TH SarabunPSK" w:hAnsi="TH SarabunPSK" w:cs="TH SarabunPSK"/>
                <w:sz w:val="32"/>
                <w:szCs w:val="32"/>
                <w:cs/>
              </w:rPr>
              <w:t>กระบวนงานรับรองคู่มือแผนการซ่อมบำรุงอากาศยาน</w:t>
            </w:r>
          </w:p>
        </w:tc>
        <w:tc>
          <w:tcPr>
            <w:tcW w:w="6390" w:type="dxa"/>
          </w:tcPr>
          <w:p w14:paraId="278DA4C5" w14:textId="77777777" w:rsidR="00517F89" w:rsidRPr="00712562" w:rsidRDefault="00517F89" w:rsidP="00517F89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391" w:type="dxa"/>
          </w:tcPr>
          <w:p w14:paraId="7FF6E05F" w14:textId="77777777" w:rsidR="00517F89" w:rsidRPr="00712562" w:rsidRDefault="00517F89" w:rsidP="00517F89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517F89" w14:paraId="032CCBD8" w14:textId="77777777" w:rsidTr="00517F89">
        <w:trPr>
          <w:trHeight w:val="611"/>
        </w:trPr>
        <w:tc>
          <w:tcPr>
            <w:tcW w:w="786" w:type="dxa"/>
          </w:tcPr>
          <w:p w14:paraId="0729860B" w14:textId="58D727D0" w:rsidR="00517F89" w:rsidRDefault="00517F89" w:rsidP="00517F89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50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5</w:t>
            </w:r>
          </w:p>
        </w:tc>
        <w:tc>
          <w:tcPr>
            <w:tcW w:w="4677" w:type="dxa"/>
          </w:tcPr>
          <w:p w14:paraId="5F08145C" w14:textId="40911CBC" w:rsidR="00517F89" w:rsidRPr="007F3E6E" w:rsidRDefault="00517F89" w:rsidP="00517F89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36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368D5">
              <w:rPr>
                <w:rFonts w:ascii="TH SarabunPSK" w:hAnsi="TH SarabunPSK" w:cs="TH SarabunPSK"/>
                <w:sz w:val="32"/>
                <w:szCs w:val="32"/>
                <w:cs/>
              </w:rPr>
              <w:t>กระบวนงานรับรองคู่มือรายการอุปกรณ์ขั้นต่ำที่ใช้งานได้</w:t>
            </w:r>
          </w:p>
        </w:tc>
        <w:tc>
          <w:tcPr>
            <w:tcW w:w="6390" w:type="dxa"/>
          </w:tcPr>
          <w:p w14:paraId="5401E862" w14:textId="77777777" w:rsidR="00517F89" w:rsidRPr="00712562" w:rsidRDefault="00517F89" w:rsidP="00517F89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391" w:type="dxa"/>
          </w:tcPr>
          <w:p w14:paraId="683CE512" w14:textId="77777777" w:rsidR="00517F89" w:rsidRPr="00712562" w:rsidRDefault="00517F89" w:rsidP="00517F89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517F89" w14:paraId="398BD395" w14:textId="77777777" w:rsidTr="00517F89">
        <w:trPr>
          <w:trHeight w:val="611"/>
        </w:trPr>
        <w:tc>
          <w:tcPr>
            <w:tcW w:w="786" w:type="dxa"/>
          </w:tcPr>
          <w:p w14:paraId="5551F142" w14:textId="35B5E3E6" w:rsidR="00517F89" w:rsidRDefault="00517F89" w:rsidP="00517F89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50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6</w:t>
            </w:r>
          </w:p>
        </w:tc>
        <w:tc>
          <w:tcPr>
            <w:tcW w:w="4677" w:type="dxa"/>
          </w:tcPr>
          <w:p w14:paraId="43A142A6" w14:textId="5AB12C6A" w:rsidR="00517F89" w:rsidRPr="007F3E6E" w:rsidRDefault="00517F89" w:rsidP="00517F89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36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368D5">
              <w:rPr>
                <w:rFonts w:ascii="TH SarabunPSK" w:hAnsi="TH SarabunPSK" w:cs="TH SarabunPSK"/>
                <w:sz w:val="32"/>
                <w:szCs w:val="32"/>
                <w:cs/>
              </w:rPr>
              <w:t>กระบวนงานรับรองคู่มือระบบความน่าเชื่อมั่นในการบำรุงรักษา</w:t>
            </w:r>
          </w:p>
        </w:tc>
        <w:tc>
          <w:tcPr>
            <w:tcW w:w="6390" w:type="dxa"/>
          </w:tcPr>
          <w:p w14:paraId="1C86B3B2" w14:textId="77777777" w:rsidR="00517F89" w:rsidRPr="00712562" w:rsidRDefault="00517F89" w:rsidP="00517F89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391" w:type="dxa"/>
          </w:tcPr>
          <w:p w14:paraId="76A881E3" w14:textId="77777777" w:rsidR="00517F89" w:rsidRPr="00712562" w:rsidRDefault="00517F89" w:rsidP="00517F89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517F89" w14:paraId="5984DD6B" w14:textId="77777777" w:rsidTr="00517F89">
        <w:trPr>
          <w:trHeight w:val="611"/>
        </w:trPr>
        <w:tc>
          <w:tcPr>
            <w:tcW w:w="786" w:type="dxa"/>
          </w:tcPr>
          <w:p w14:paraId="0F714524" w14:textId="79692353" w:rsidR="00517F89" w:rsidRDefault="00517F89" w:rsidP="00517F89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50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7</w:t>
            </w:r>
          </w:p>
        </w:tc>
        <w:tc>
          <w:tcPr>
            <w:tcW w:w="4677" w:type="dxa"/>
          </w:tcPr>
          <w:p w14:paraId="0776303A" w14:textId="5827ACBD" w:rsidR="00517F89" w:rsidRPr="007F3E6E" w:rsidRDefault="00517F89" w:rsidP="00517F89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36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368D5">
              <w:rPr>
                <w:rFonts w:ascii="TH SarabunPSK" w:hAnsi="TH SarabunPSK" w:cs="TH SarabunPSK"/>
                <w:sz w:val="32"/>
                <w:szCs w:val="32"/>
                <w:cs/>
              </w:rPr>
              <w:t>กระบวนงานอนุญาตขยายระยะเวลาการบำรุงรักษาตามแผนการบำรุงรักษาอากาศยาน</w:t>
            </w:r>
          </w:p>
        </w:tc>
        <w:tc>
          <w:tcPr>
            <w:tcW w:w="6390" w:type="dxa"/>
          </w:tcPr>
          <w:p w14:paraId="5C24D2BF" w14:textId="77777777" w:rsidR="00517F89" w:rsidRPr="00712562" w:rsidRDefault="00517F89" w:rsidP="00517F89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391" w:type="dxa"/>
          </w:tcPr>
          <w:p w14:paraId="0BB5D3A3" w14:textId="77777777" w:rsidR="00517F89" w:rsidRPr="00712562" w:rsidRDefault="00517F89" w:rsidP="00517F89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517F89" w14:paraId="227E6757" w14:textId="77777777" w:rsidTr="00517F89">
        <w:trPr>
          <w:trHeight w:val="611"/>
        </w:trPr>
        <w:tc>
          <w:tcPr>
            <w:tcW w:w="786" w:type="dxa"/>
          </w:tcPr>
          <w:p w14:paraId="6F149ACF" w14:textId="517D3271" w:rsidR="00517F89" w:rsidRDefault="00517F89" w:rsidP="00517F89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50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8</w:t>
            </w:r>
          </w:p>
        </w:tc>
        <w:tc>
          <w:tcPr>
            <w:tcW w:w="4677" w:type="dxa"/>
          </w:tcPr>
          <w:p w14:paraId="0483E533" w14:textId="2AFBF3F8" w:rsidR="00517F89" w:rsidRPr="007F3E6E" w:rsidRDefault="00517F89" w:rsidP="00517F89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36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368D5">
              <w:rPr>
                <w:rFonts w:ascii="TH SarabunPSK" w:hAnsi="TH SarabunPSK" w:cs="TH SarabunPSK"/>
                <w:sz w:val="32"/>
                <w:szCs w:val="32"/>
                <w:cs/>
              </w:rPr>
              <w:t>กระบวนงานอนุญาตขยายระยะเวลาการบำรุงรักษาตามรายการอุปกรณ์ขั้นต่ำ</w:t>
            </w:r>
          </w:p>
        </w:tc>
        <w:tc>
          <w:tcPr>
            <w:tcW w:w="6390" w:type="dxa"/>
          </w:tcPr>
          <w:p w14:paraId="52FC7B84" w14:textId="77777777" w:rsidR="00517F89" w:rsidRPr="00712562" w:rsidRDefault="00517F89" w:rsidP="00517F89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391" w:type="dxa"/>
          </w:tcPr>
          <w:p w14:paraId="3B1B5450" w14:textId="77777777" w:rsidR="00517F89" w:rsidRPr="00712562" w:rsidRDefault="00517F89" w:rsidP="00517F89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517F89" w14:paraId="4084EA3D" w14:textId="77777777" w:rsidTr="00517F89">
        <w:trPr>
          <w:trHeight w:val="611"/>
        </w:trPr>
        <w:tc>
          <w:tcPr>
            <w:tcW w:w="786" w:type="dxa"/>
          </w:tcPr>
          <w:p w14:paraId="03A00ABF" w14:textId="1590E987" w:rsidR="00517F89" w:rsidRDefault="00517F89" w:rsidP="00517F89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50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9</w:t>
            </w:r>
          </w:p>
        </w:tc>
        <w:tc>
          <w:tcPr>
            <w:tcW w:w="4677" w:type="dxa"/>
          </w:tcPr>
          <w:p w14:paraId="2DC8E282" w14:textId="6FA1006A" w:rsidR="00517F89" w:rsidRPr="007F3E6E" w:rsidRDefault="00517F89" w:rsidP="00517F89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36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368D5">
              <w:rPr>
                <w:rFonts w:ascii="TH SarabunPSK" w:hAnsi="TH SarabunPSK" w:cs="TH SarabunPSK"/>
                <w:sz w:val="32"/>
                <w:szCs w:val="32"/>
                <w:cs/>
              </w:rPr>
              <w:t>กระบวนงานออกใบแทนใบสำคัญสมควรเดินอากาศ</w:t>
            </w:r>
          </w:p>
        </w:tc>
        <w:tc>
          <w:tcPr>
            <w:tcW w:w="6390" w:type="dxa"/>
          </w:tcPr>
          <w:p w14:paraId="0EA653A5" w14:textId="77777777" w:rsidR="00517F89" w:rsidRPr="00712562" w:rsidRDefault="00517F89" w:rsidP="00517F89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391" w:type="dxa"/>
          </w:tcPr>
          <w:p w14:paraId="1DE3A02F" w14:textId="77777777" w:rsidR="00517F89" w:rsidRPr="00712562" w:rsidRDefault="00517F89" w:rsidP="00517F89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517F89" w14:paraId="65340423" w14:textId="77777777" w:rsidTr="00517F89">
        <w:trPr>
          <w:trHeight w:val="611"/>
        </w:trPr>
        <w:tc>
          <w:tcPr>
            <w:tcW w:w="786" w:type="dxa"/>
          </w:tcPr>
          <w:p w14:paraId="514AC451" w14:textId="1FFB0F5D" w:rsidR="00517F89" w:rsidRDefault="00517F89" w:rsidP="00517F89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50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0</w:t>
            </w:r>
          </w:p>
        </w:tc>
        <w:tc>
          <w:tcPr>
            <w:tcW w:w="4677" w:type="dxa"/>
          </w:tcPr>
          <w:p w14:paraId="3C5A2C2C" w14:textId="01651E23" w:rsidR="00517F89" w:rsidRPr="00A368D5" w:rsidRDefault="00517F89" w:rsidP="00517F89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36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368D5">
              <w:rPr>
                <w:rFonts w:ascii="TH SarabunPSK" w:hAnsi="TH SarabunPSK" w:cs="TH SarabunPSK"/>
                <w:sz w:val="32"/>
                <w:szCs w:val="32"/>
                <w:cs/>
              </w:rPr>
              <w:t>กระบวนงานการขอ เพิ่ม</w:t>
            </w:r>
            <w:r>
              <w:rPr>
                <w:rFonts w:ascii="TH SarabunPSK" w:hAnsi="TH SarabunPSK" w:cs="TH SarabunPSK"/>
                <w:sz w:val="32"/>
                <w:szCs w:val="32"/>
              </w:rPr>
              <w:t>/</w:t>
            </w:r>
            <w:r w:rsidRPr="00A368D5">
              <w:rPr>
                <w:rFonts w:ascii="TH SarabunPSK" w:hAnsi="TH SarabunPSK" w:cs="TH SarabunPSK"/>
                <w:sz w:val="32"/>
                <w:szCs w:val="32"/>
                <w:cs/>
              </w:rPr>
              <w:t>ลดขีด แก้ไขเปลี่ยนแปลง และต่ออายุใบรับรองหน่วยซ่อมในราชอาณาจักร ประเภท 1</w:t>
            </w:r>
            <w:r w:rsidRPr="00A368D5">
              <w:rPr>
                <w:rFonts w:ascii="TH SarabunPSK" w:hAnsi="TH SarabunPSK" w:cs="TH SarabunPSK"/>
                <w:sz w:val="32"/>
                <w:szCs w:val="32"/>
              </w:rPr>
              <w:t>,</w:t>
            </w:r>
            <w:r w:rsidRPr="00A368D5">
              <w:rPr>
                <w:rFonts w:ascii="TH SarabunPSK" w:hAnsi="TH SarabunPSK" w:cs="TH SarabunPSK"/>
                <w:sz w:val="32"/>
                <w:szCs w:val="32"/>
                <w:cs/>
              </w:rPr>
              <w:t>2</w:t>
            </w:r>
            <w:r w:rsidRPr="00A368D5">
              <w:rPr>
                <w:rFonts w:ascii="TH SarabunPSK" w:hAnsi="TH SarabunPSK" w:cs="TH SarabunPSK"/>
                <w:sz w:val="32"/>
                <w:szCs w:val="32"/>
              </w:rPr>
              <w:t>,</w:t>
            </w:r>
            <w:r w:rsidRPr="00A368D5">
              <w:rPr>
                <w:rFonts w:ascii="TH SarabunPSK" w:hAnsi="TH SarabunPSK" w:cs="TH SarabunPSK"/>
                <w:sz w:val="32"/>
                <w:szCs w:val="32"/>
                <w:cs/>
              </w:rPr>
              <w:t>3</w:t>
            </w:r>
          </w:p>
        </w:tc>
        <w:tc>
          <w:tcPr>
            <w:tcW w:w="6390" w:type="dxa"/>
          </w:tcPr>
          <w:p w14:paraId="6A5D582B" w14:textId="77777777" w:rsidR="00517F89" w:rsidRPr="00712562" w:rsidRDefault="00517F89" w:rsidP="00517F89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391" w:type="dxa"/>
          </w:tcPr>
          <w:p w14:paraId="1A0C4EB4" w14:textId="77777777" w:rsidR="00517F89" w:rsidRPr="00712562" w:rsidRDefault="00517F89" w:rsidP="00517F89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840622" w14:paraId="1CDA08AE" w14:textId="77777777" w:rsidTr="00517F89">
        <w:trPr>
          <w:trHeight w:val="611"/>
        </w:trPr>
        <w:tc>
          <w:tcPr>
            <w:tcW w:w="786" w:type="dxa"/>
          </w:tcPr>
          <w:p w14:paraId="39782966" w14:textId="3A560A66" w:rsidR="00840622" w:rsidRDefault="00840622" w:rsidP="00840622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5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1</w:t>
            </w:r>
          </w:p>
        </w:tc>
        <w:tc>
          <w:tcPr>
            <w:tcW w:w="4677" w:type="dxa"/>
          </w:tcPr>
          <w:p w14:paraId="51D912D5" w14:textId="11D9B22A" w:rsidR="00840622" w:rsidRPr="00A368D5" w:rsidRDefault="00840622" w:rsidP="00840622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36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368D5">
              <w:rPr>
                <w:rFonts w:ascii="TH SarabunPSK" w:hAnsi="TH SarabunPSK" w:cs="TH SarabunPSK"/>
                <w:sz w:val="32"/>
                <w:szCs w:val="32"/>
                <w:cs/>
              </w:rPr>
              <w:t>กระบวนงานการขอ เพิ่ม</w:t>
            </w:r>
            <w:r>
              <w:rPr>
                <w:rFonts w:ascii="TH SarabunPSK" w:hAnsi="TH SarabunPSK" w:cs="TH SarabunPSK"/>
                <w:sz w:val="32"/>
                <w:szCs w:val="32"/>
              </w:rPr>
              <w:t>/</w:t>
            </w:r>
            <w:r w:rsidRPr="00A368D5">
              <w:rPr>
                <w:rFonts w:ascii="TH SarabunPSK" w:hAnsi="TH SarabunPSK" w:cs="TH SarabunPSK"/>
                <w:sz w:val="32"/>
                <w:szCs w:val="32"/>
                <w:cs/>
              </w:rPr>
              <w:t>ลดขีด แก้ไขเปลี่ยนแปลง และต่ออายุใบรับรองหน่วยซ่อมต่างประเทศ</w:t>
            </w:r>
          </w:p>
        </w:tc>
        <w:tc>
          <w:tcPr>
            <w:tcW w:w="6390" w:type="dxa"/>
          </w:tcPr>
          <w:p w14:paraId="0FB45AFC" w14:textId="77777777" w:rsidR="00840622" w:rsidRPr="00712562" w:rsidRDefault="00840622" w:rsidP="00840622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391" w:type="dxa"/>
          </w:tcPr>
          <w:p w14:paraId="151334B7" w14:textId="77777777" w:rsidR="00840622" w:rsidRPr="00712562" w:rsidRDefault="00840622" w:rsidP="00840622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840622" w:rsidRPr="00FD159D" w14:paraId="18F05BC4" w14:textId="77777777" w:rsidTr="00517F89">
        <w:trPr>
          <w:trHeight w:val="854"/>
        </w:trPr>
        <w:tc>
          <w:tcPr>
            <w:tcW w:w="786" w:type="dxa"/>
            <w:shd w:val="clear" w:color="auto" w:fill="DBDBDB" w:themeFill="accent3" w:themeFillTint="66"/>
            <w:vAlign w:val="center"/>
          </w:tcPr>
          <w:p w14:paraId="11B645EE" w14:textId="77777777" w:rsidR="00840622" w:rsidRPr="00FD159D" w:rsidRDefault="00840622" w:rsidP="00840622">
            <w:pPr>
              <w:pStyle w:val="ListParagraph"/>
              <w:spacing w:line="380" w:lineRule="exact"/>
              <w:ind w:left="0" w:right="-111" w:hanging="131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FD159D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lastRenderedPageBreak/>
              <w:t>ลำดับ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ที่</w:t>
            </w:r>
          </w:p>
        </w:tc>
        <w:tc>
          <w:tcPr>
            <w:tcW w:w="4677" w:type="dxa"/>
            <w:shd w:val="clear" w:color="auto" w:fill="DBDBDB" w:themeFill="accent3" w:themeFillTint="66"/>
            <w:vAlign w:val="center"/>
          </w:tcPr>
          <w:p w14:paraId="18A570F6" w14:textId="77777777" w:rsidR="00840622" w:rsidRPr="00FD159D" w:rsidRDefault="00840622" w:rsidP="00840622">
            <w:pPr>
              <w:pStyle w:val="ListParagraph"/>
              <w:tabs>
                <w:tab w:val="left" w:pos="7020"/>
                <w:tab w:val="left" w:pos="7740"/>
                <w:tab w:val="left" w:pos="8460"/>
              </w:tabs>
              <w:spacing w:line="380" w:lineRule="exact"/>
              <w:ind w:left="0" w:right="32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หัวข้อ</w:t>
            </w:r>
          </w:p>
        </w:tc>
        <w:tc>
          <w:tcPr>
            <w:tcW w:w="6390" w:type="dxa"/>
            <w:shd w:val="clear" w:color="auto" w:fill="DBDBDB" w:themeFill="accent3" w:themeFillTint="66"/>
            <w:vAlign w:val="center"/>
          </w:tcPr>
          <w:p w14:paraId="1DEB5B5F" w14:textId="77777777" w:rsidR="00840622" w:rsidRPr="00FD159D" w:rsidRDefault="00840622" w:rsidP="00840622">
            <w:pPr>
              <w:pStyle w:val="ListParagraph"/>
              <w:tabs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124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D159D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ประเด็นการแสดงความคิดเห็น</w:t>
            </w:r>
          </w:p>
        </w:tc>
        <w:tc>
          <w:tcPr>
            <w:tcW w:w="3391" w:type="dxa"/>
            <w:shd w:val="clear" w:color="auto" w:fill="DBDBDB" w:themeFill="accent3" w:themeFillTint="66"/>
            <w:vAlign w:val="center"/>
          </w:tcPr>
          <w:p w14:paraId="691D025B" w14:textId="77777777" w:rsidR="00840622" w:rsidRPr="00FD159D" w:rsidRDefault="00840622" w:rsidP="00840622">
            <w:pPr>
              <w:pStyle w:val="ListParagraph"/>
              <w:tabs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76" w:hanging="9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แนวทางการแก้ไข 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(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หากมี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)</w:t>
            </w:r>
          </w:p>
        </w:tc>
      </w:tr>
      <w:tr w:rsidR="00840622" w14:paraId="69A6F5CB" w14:textId="77777777" w:rsidTr="00517F89">
        <w:trPr>
          <w:trHeight w:val="611"/>
        </w:trPr>
        <w:tc>
          <w:tcPr>
            <w:tcW w:w="786" w:type="dxa"/>
          </w:tcPr>
          <w:p w14:paraId="3496BCB1" w14:textId="6BE512DA" w:rsidR="00840622" w:rsidRPr="00712562" w:rsidRDefault="00840622" w:rsidP="00840622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5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2</w:t>
            </w:r>
          </w:p>
        </w:tc>
        <w:tc>
          <w:tcPr>
            <w:tcW w:w="4677" w:type="dxa"/>
          </w:tcPr>
          <w:p w14:paraId="15D19391" w14:textId="5102E951" w:rsidR="00840622" w:rsidRPr="00712562" w:rsidRDefault="00840622" w:rsidP="00840622">
            <w:pPr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right="-173"/>
              <w:rPr>
                <w:rFonts w:ascii="TH SarabunPSK" w:hAnsi="TH SarabunPSK" w:cs="TH SarabunPSK"/>
                <w:sz w:val="32"/>
                <w:szCs w:val="32"/>
              </w:rPr>
            </w:pPr>
            <w:r w:rsidRPr="00A368D5">
              <w:rPr>
                <w:rFonts w:ascii="TH SarabunPSK" w:hAnsi="TH SarabunPSK" w:cs="TH SarabunPSK"/>
                <w:sz w:val="32"/>
                <w:szCs w:val="32"/>
                <w:cs/>
              </w:rPr>
              <w:t>กระบวนงานการใบอนุญาตประกอบกิจการบำรุงรักษาเฉพาะอากาศยานต่างประเทศในราชอาณาจักร</w:t>
            </w:r>
          </w:p>
        </w:tc>
        <w:tc>
          <w:tcPr>
            <w:tcW w:w="6390" w:type="dxa"/>
          </w:tcPr>
          <w:p w14:paraId="2416DD2C" w14:textId="77777777" w:rsidR="00840622" w:rsidRPr="00712562" w:rsidRDefault="00840622" w:rsidP="00840622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391" w:type="dxa"/>
          </w:tcPr>
          <w:p w14:paraId="1C2F9D01" w14:textId="77777777" w:rsidR="00840622" w:rsidRPr="00712562" w:rsidRDefault="00840622" w:rsidP="00840622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840622" w14:paraId="0DA6D940" w14:textId="77777777" w:rsidTr="00517F89">
        <w:trPr>
          <w:trHeight w:val="620"/>
        </w:trPr>
        <w:tc>
          <w:tcPr>
            <w:tcW w:w="786" w:type="dxa"/>
          </w:tcPr>
          <w:p w14:paraId="4530630F" w14:textId="6DD73B29" w:rsidR="00840622" w:rsidRPr="00712562" w:rsidRDefault="00840622" w:rsidP="00840622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5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3</w:t>
            </w:r>
          </w:p>
        </w:tc>
        <w:tc>
          <w:tcPr>
            <w:tcW w:w="4677" w:type="dxa"/>
          </w:tcPr>
          <w:p w14:paraId="6C550905" w14:textId="6A6F01EB" w:rsidR="00840622" w:rsidRPr="00712562" w:rsidRDefault="00840622" w:rsidP="00840622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36"/>
              <w:rPr>
                <w:rFonts w:ascii="TH SarabunPSK" w:hAnsi="TH SarabunPSK" w:cs="TH SarabunPSK"/>
                <w:sz w:val="32"/>
                <w:szCs w:val="32"/>
              </w:rPr>
            </w:pPr>
            <w:r w:rsidRPr="00A368D5">
              <w:rPr>
                <w:rFonts w:ascii="TH SarabunPSK" w:hAnsi="TH SarabunPSK" w:cs="TH SarabunPSK"/>
                <w:sz w:val="32"/>
                <w:szCs w:val="32"/>
                <w:cs/>
              </w:rPr>
              <w:t>กระบวนงานการพิจารณาใบแทนใบรับรองหน่วยซ่อม</w:t>
            </w:r>
          </w:p>
        </w:tc>
        <w:tc>
          <w:tcPr>
            <w:tcW w:w="6390" w:type="dxa"/>
          </w:tcPr>
          <w:p w14:paraId="1547E51A" w14:textId="77777777" w:rsidR="00840622" w:rsidRPr="00712562" w:rsidRDefault="00840622" w:rsidP="00840622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391" w:type="dxa"/>
          </w:tcPr>
          <w:p w14:paraId="022CD9A9" w14:textId="77777777" w:rsidR="00840622" w:rsidRPr="00712562" w:rsidRDefault="00840622" w:rsidP="00840622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840622" w14:paraId="29684EFB" w14:textId="77777777" w:rsidTr="00517F89">
        <w:trPr>
          <w:trHeight w:val="629"/>
        </w:trPr>
        <w:tc>
          <w:tcPr>
            <w:tcW w:w="786" w:type="dxa"/>
          </w:tcPr>
          <w:p w14:paraId="54E93036" w14:textId="5B734C68" w:rsidR="00840622" w:rsidRPr="00712562" w:rsidRDefault="00840622" w:rsidP="00840622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5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4</w:t>
            </w:r>
          </w:p>
        </w:tc>
        <w:tc>
          <w:tcPr>
            <w:tcW w:w="4677" w:type="dxa"/>
          </w:tcPr>
          <w:p w14:paraId="10EB6ECC" w14:textId="535B8DF5" w:rsidR="00840622" w:rsidRPr="00712562" w:rsidRDefault="00840622" w:rsidP="00840622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36"/>
              <w:rPr>
                <w:rFonts w:ascii="TH SarabunPSK" w:hAnsi="TH SarabunPSK" w:cs="TH SarabunPSK"/>
                <w:sz w:val="32"/>
                <w:szCs w:val="32"/>
              </w:rPr>
            </w:pPr>
            <w:r w:rsidRPr="00A368D5">
              <w:rPr>
                <w:rFonts w:ascii="TH SarabunPSK" w:hAnsi="TH SarabunPSK" w:cs="TH SarabunPSK"/>
                <w:sz w:val="32"/>
                <w:szCs w:val="32"/>
                <w:cs/>
              </w:rPr>
              <w:t>กระบวนงานการพิจารณารับรองคู่มือบริหารจัดการหน่วยซ่อม</w:t>
            </w:r>
          </w:p>
        </w:tc>
        <w:tc>
          <w:tcPr>
            <w:tcW w:w="6390" w:type="dxa"/>
          </w:tcPr>
          <w:p w14:paraId="33064028" w14:textId="77777777" w:rsidR="00840622" w:rsidRPr="00712562" w:rsidRDefault="00840622" w:rsidP="00840622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391" w:type="dxa"/>
          </w:tcPr>
          <w:p w14:paraId="11D81347" w14:textId="77777777" w:rsidR="00840622" w:rsidRPr="00712562" w:rsidRDefault="00840622" w:rsidP="00840622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840622" w14:paraId="4E4E7747" w14:textId="77777777" w:rsidTr="00517F89">
        <w:trPr>
          <w:trHeight w:val="629"/>
        </w:trPr>
        <w:tc>
          <w:tcPr>
            <w:tcW w:w="786" w:type="dxa"/>
          </w:tcPr>
          <w:p w14:paraId="1E77F137" w14:textId="54D3950C" w:rsidR="00840622" w:rsidRDefault="00840622" w:rsidP="00840622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50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5</w:t>
            </w:r>
          </w:p>
        </w:tc>
        <w:tc>
          <w:tcPr>
            <w:tcW w:w="4677" w:type="dxa"/>
          </w:tcPr>
          <w:p w14:paraId="7A6DA052" w14:textId="31E10FEE" w:rsidR="00840622" w:rsidRPr="00712562" w:rsidRDefault="00840622" w:rsidP="00840622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36"/>
              <w:rPr>
                <w:rFonts w:ascii="TH SarabunPSK" w:hAnsi="TH SarabunPSK" w:cs="TH SarabunPSK"/>
                <w:sz w:val="32"/>
                <w:szCs w:val="32"/>
              </w:rPr>
            </w:pPr>
            <w:r w:rsidRPr="00A368D5">
              <w:rPr>
                <w:rFonts w:ascii="TH SarabunPSK" w:hAnsi="TH SarabunPSK" w:cs="TH SarabunPSK"/>
                <w:sz w:val="32"/>
                <w:szCs w:val="32"/>
                <w:cs/>
              </w:rPr>
              <w:t>กระบวนงานการพิจารณารับรองแผนการฝึกอบรมพนักงานหรือนายช่างของหน่วยซ่อม</w:t>
            </w:r>
          </w:p>
        </w:tc>
        <w:tc>
          <w:tcPr>
            <w:tcW w:w="6390" w:type="dxa"/>
          </w:tcPr>
          <w:p w14:paraId="5AAC65B8" w14:textId="77777777" w:rsidR="00840622" w:rsidRPr="00712562" w:rsidRDefault="00840622" w:rsidP="00840622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391" w:type="dxa"/>
          </w:tcPr>
          <w:p w14:paraId="22C72E78" w14:textId="77777777" w:rsidR="00840622" w:rsidRPr="00712562" w:rsidRDefault="00840622" w:rsidP="00840622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840622" w14:paraId="275175FE" w14:textId="77777777" w:rsidTr="00517F89">
        <w:trPr>
          <w:trHeight w:val="629"/>
        </w:trPr>
        <w:tc>
          <w:tcPr>
            <w:tcW w:w="786" w:type="dxa"/>
          </w:tcPr>
          <w:p w14:paraId="6B7640EE" w14:textId="1881A64D" w:rsidR="00840622" w:rsidRDefault="00840622" w:rsidP="00840622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50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6</w:t>
            </w:r>
          </w:p>
        </w:tc>
        <w:tc>
          <w:tcPr>
            <w:tcW w:w="4677" w:type="dxa"/>
          </w:tcPr>
          <w:p w14:paraId="32A5EC8A" w14:textId="0B2B357E" w:rsidR="00840622" w:rsidRPr="00712562" w:rsidRDefault="00840622" w:rsidP="00840622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36"/>
              <w:rPr>
                <w:rFonts w:ascii="TH SarabunPSK" w:hAnsi="TH SarabunPSK" w:cs="TH SarabunPSK"/>
                <w:sz w:val="32"/>
                <w:szCs w:val="32"/>
              </w:rPr>
            </w:pPr>
            <w:r w:rsidRPr="00A368D5">
              <w:rPr>
                <w:rFonts w:ascii="TH SarabunPSK" w:hAnsi="TH SarabunPSK" w:cs="TH SarabunPSK"/>
                <w:sz w:val="32"/>
                <w:szCs w:val="32"/>
                <w:cs/>
              </w:rPr>
              <w:t>กระบวนงานการพิจารณาอนุญาตผลิตชิ้นส่วนของอากาศยานเพื่อใช้ในการบำรุงรักษาอากาศยานหรือส่วนประกอบสำคัญของอากาศยานที่ตนรับบำรุงรักษา</w:t>
            </w:r>
          </w:p>
        </w:tc>
        <w:tc>
          <w:tcPr>
            <w:tcW w:w="6390" w:type="dxa"/>
          </w:tcPr>
          <w:p w14:paraId="22702A33" w14:textId="77777777" w:rsidR="00840622" w:rsidRPr="00712562" w:rsidRDefault="00840622" w:rsidP="00840622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391" w:type="dxa"/>
          </w:tcPr>
          <w:p w14:paraId="440FA59E" w14:textId="77777777" w:rsidR="00840622" w:rsidRPr="00712562" w:rsidRDefault="00840622" w:rsidP="00840622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5B885724" w14:textId="77777777" w:rsidR="007F3E6E" w:rsidRDefault="007F3E6E" w:rsidP="00A368D5">
      <w:pPr>
        <w:spacing w:after="0" w:line="240" w:lineRule="auto"/>
        <w:rPr>
          <w:rFonts w:ascii="TH SarabunPSK" w:hAnsi="TH SarabunPSK" w:cs="TH SarabunPSK"/>
          <w:sz w:val="24"/>
          <w:szCs w:val="32"/>
        </w:rPr>
      </w:pPr>
    </w:p>
    <w:p w14:paraId="3A0D18A0" w14:textId="77777777" w:rsidR="00517F89" w:rsidRDefault="00517F89" w:rsidP="007F3E6E">
      <w:pPr>
        <w:spacing w:line="240" w:lineRule="auto"/>
        <w:jc w:val="right"/>
        <w:rPr>
          <w:rFonts w:ascii="TH SarabunPSK" w:hAnsi="TH SarabunPSK" w:cs="TH SarabunPSK"/>
          <w:sz w:val="24"/>
          <w:szCs w:val="32"/>
        </w:rPr>
      </w:pPr>
    </w:p>
    <w:p w14:paraId="131CE460" w14:textId="77777777" w:rsidR="00517F89" w:rsidRDefault="00517F89" w:rsidP="007F3E6E">
      <w:pPr>
        <w:spacing w:line="240" w:lineRule="auto"/>
        <w:jc w:val="right"/>
        <w:rPr>
          <w:rFonts w:ascii="TH SarabunPSK" w:hAnsi="TH SarabunPSK" w:cs="TH SarabunPSK"/>
          <w:sz w:val="24"/>
          <w:szCs w:val="32"/>
        </w:rPr>
      </w:pPr>
    </w:p>
    <w:p w14:paraId="1883DC51" w14:textId="2376796C" w:rsidR="007F3E6E" w:rsidRDefault="007F3E6E" w:rsidP="007F3E6E">
      <w:pPr>
        <w:spacing w:line="240" w:lineRule="auto"/>
        <w:jc w:val="right"/>
        <w:rPr>
          <w:rFonts w:ascii="TH SarabunPSK" w:hAnsi="TH SarabunPSK" w:cs="TH SarabunPSK"/>
          <w:sz w:val="24"/>
          <w:szCs w:val="32"/>
        </w:rPr>
      </w:pPr>
      <w:r>
        <w:rPr>
          <w:rFonts w:ascii="TH SarabunPSK" w:hAnsi="TH SarabunPSK" w:cs="TH SarabunPSK" w:hint="cs"/>
          <w:sz w:val="24"/>
          <w:szCs w:val="32"/>
          <w:cs/>
        </w:rPr>
        <w:t>ชื่อ-สกุล.........................................................</w:t>
      </w:r>
    </w:p>
    <w:p w14:paraId="47211751" w14:textId="15A7D9E8" w:rsidR="007F3E6E" w:rsidRDefault="007F3E6E" w:rsidP="007F3E6E">
      <w:pPr>
        <w:spacing w:after="0" w:line="240" w:lineRule="auto"/>
        <w:jc w:val="right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 w:hint="cs"/>
          <w:sz w:val="24"/>
          <w:szCs w:val="32"/>
          <w:cs/>
        </w:rPr>
        <w:t>หน่วยงาน/องค์กร..........................................................</w:t>
      </w:r>
    </w:p>
    <w:p w14:paraId="6E01304B" w14:textId="6794B731" w:rsidR="00517F89" w:rsidRDefault="00517F89" w:rsidP="00712562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F44CD02" w14:textId="77777777" w:rsidR="00840622" w:rsidRDefault="00840622" w:rsidP="00712562">
      <w:pPr>
        <w:spacing w:after="0" w:line="240" w:lineRule="auto"/>
        <w:rPr>
          <w:rFonts w:ascii="TH SarabunPSK" w:hAnsi="TH SarabunPSK" w:cs="TH SarabunPSK" w:hint="cs"/>
          <w:b/>
          <w:bCs/>
          <w:sz w:val="32"/>
          <w:szCs w:val="32"/>
        </w:rPr>
      </w:pPr>
    </w:p>
    <w:p w14:paraId="553C0DAE" w14:textId="5671FCEF" w:rsidR="00712562" w:rsidRPr="00712562" w:rsidRDefault="00712562" w:rsidP="00712562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712562">
        <w:rPr>
          <w:rFonts w:ascii="TH SarabunPSK" w:hAnsi="TH SarabunPSK" w:cs="TH SarabunPSK" w:hint="cs"/>
          <w:b/>
          <w:bCs/>
          <w:sz w:val="32"/>
          <w:szCs w:val="32"/>
          <w:cs/>
        </w:rPr>
        <w:t>กรุณานำส่งแบบฟอร์ม</w:t>
      </w:r>
      <w:r w:rsidR="00132D8F">
        <w:rPr>
          <w:rFonts w:ascii="TH SarabunPSK" w:hAnsi="TH SarabunPSK" w:cs="TH SarabunPSK" w:hint="cs"/>
          <w:b/>
          <w:bCs/>
          <w:sz w:val="32"/>
          <w:szCs w:val="32"/>
          <w:cs/>
        </w:rPr>
        <w:t>การ</w:t>
      </w:r>
      <w:r w:rsidRPr="00712562">
        <w:rPr>
          <w:rFonts w:ascii="TH SarabunPSK" w:hAnsi="TH SarabunPSK" w:cs="TH SarabunPSK" w:hint="cs"/>
          <w:b/>
          <w:bCs/>
          <w:sz w:val="32"/>
          <w:szCs w:val="32"/>
          <w:cs/>
        </w:rPr>
        <w:t>แสดงความคิดเห็น</w:t>
      </w:r>
    </w:p>
    <w:p w14:paraId="7BE5B70E" w14:textId="01D27FD5" w:rsidR="00320B7C" w:rsidRPr="00595C24" w:rsidRDefault="00712562" w:rsidP="00712562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712562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ทางไปรษณีย์อิเล็กทรอนิกส์ </w:t>
      </w:r>
      <w:r w:rsidRPr="00712562">
        <w:rPr>
          <w:rFonts w:ascii="TH SarabunPSK" w:hAnsi="TH SarabunPSK" w:cs="TH SarabunPSK"/>
          <w:b/>
          <w:bCs/>
          <w:sz w:val="32"/>
          <w:szCs w:val="32"/>
          <w:cs/>
        </w:rPr>
        <w:t xml:space="preserve">: </w:t>
      </w:r>
      <w:r w:rsidR="007F3E6E">
        <w:t>airworthiness</w:t>
      </w:r>
      <w:r w:rsidR="00320B7C">
        <w:t>@caat.or.th</w:t>
      </w:r>
    </w:p>
    <w:sectPr w:rsidR="00320B7C" w:rsidRPr="00595C24" w:rsidSect="00C838B7">
      <w:pgSz w:w="16838" w:h="11906" w:orient="landscape"/>
      <w:pgMar w:top="900" w:right="1440" w:bottom="63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MjI1tjAxMDYwNzFQ0lEKTi0uzszPAykwrgUA9jKgkCwAAAA="/>
  </w:docVars>
  <w:rsids>
    <w:rsidRoot w:val="00D725A1"/>
    <w:rsid w:val="000C0BA8"/>
    <w:rsid w:val="00132D8F"/>
    <w:rsid w:val="002C557A"/>
    <w:rsid w:val="00320B7C"/>
    <w:rsid w:val="004C4737"/>
    <w:rsid w:val="00517F89"/>
    <w:rsid w:val="00595C24"/>
    <w:rsid w:val="00712562"/>
    <w:rsid w:val="007B36FC"/>
    <w:rsid w:val="007F3E6E"/>
    <w:rsid w:val="00806E4C"/>
    <w:rsid w:val="00840622"/>
    <w:rsid w:val="00937069"/>
    <w:rsid w:val="009975F6"/>
    <w:rsid w:val="00A368D5"/>
    <w:rsid w:val="00AA2DF2"/>
    <w:rsid w:val="00B1416E"/>
    <w:rsid w:val="00B54E2D"/>
    <w:rsid w:val="00B71FC2"/>
    <w:rsid w:val="00C838B7"/>
    <w:rsid w:val="00D725A1"/>
    <w:rsid w:val="00E815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DE6B57"/>
  <w15:chartTrackingRefBased/>
  <w15:docId w15:val="{D4844380-5B75-472C-BC79-F415AE4D98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25A1"/>
    <w:pPr>
      <w:ind w:left="720"/>
      <w:contextualSpacing/>
    </w:pPr>
  </w:style>
  <w:style w:type="table" w:styleId="TableGrid">
    <w:name w:val="Table Grid"/>
    <w:basedOn w:val="TableNormal"/>
    <w:uiPriority w:val="39"/>
    <w:rsid w:val="00D725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1256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256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32D8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3</Pages>
  <Words>356</Words>
  <Characters>20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ssara Noichuawiang</dc:creator>
  <cp:keywords/>
  <dc:description/>
  <cp:lastModifiedBy>Monkey Za</cp:lastModifiedBy>
  <cp:revision>12</cp:revision>
  <dcterms:created xsi:type="dcterms:W3CDTF">2021-05-11T11:22:00Z</dcterms:created>
  <dcterms:modified xsi:type="dcterms:W3CDTF">2021-06-07T10:21:00Z</dcterms:modified>
</cp:coreProperties>
</file>